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Орхан Шири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3809"/>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3809"/>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6031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6031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845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845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9090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9090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845947"/>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45947"/>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86200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86200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87003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87003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84250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4250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75224"/>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75224"/>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69883"/>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69883"/>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Орхан Ширинов</dc:creator>
  <dc:language>ru-RU</dc:language>
  <cp:keywords/>
  <dcterms:created xsi:type="dcterms:W3CDTF">2025-03-04T11:47:04Z</dcterms:created>
  <dcterms:modified xsi:type="dcterms:W3CDTF">2025-03-04T11: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